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f904635e021b1ddefd36f2f55c9eab561f76e6"/>
      <w:r>
        <w:t xml:space="preserve">Unit 7 Lesson 19: Drawing on the Coordinate Plane</w:t>
      </w:r>
      <w:bookmarkEnd w:id="20"/>
    </w:p>
    <w:p>
      <w:pPr>
        <w:pStyle w:val="Heading3"/>
      </w:pPr>
      <w:bookmarkStart w:id="21" w:name="cat-pictures-optional"/>
      <w:r>
        <w:t xml:space="preserve">1 Cat Picture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908490.5469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p>
      <w:pPr>
        <w:pStyle w:val="Heading3"/>
      </w:pPr>
      <w:bookmarkStart w:id="24" w:name="design-your-own-image-optional"/>
      <w:r>
        <w:t xml:space="preserve">2 Design Your Own Image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31Z</dcterms:created>
  <dcterms:modified xsi:type="dcterms:W3CDTF">2020-11-20T2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KDqL7+zXg1+mOFajASRP7jTRYSijbxEmYiUxlpUvx5thQmaLzzF/akHRed0dz86StmCTtlpqwiPZ/XrPwEp0w==</vt:lpwstr>
  </property>
</Properties>
</file>